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70241048"/>
      <w:bookmarkStart w:id="7" w:name="_Toc456598586"/>
      <w:bookmarkStart w:id="8" w:name="_Toc464735236"/>
      <w:bookmarkStart w:id="9" w:name="_Toc518865254"/>
      <w:r w:rsidRPr="004B3631">
        <w:lastRenderedPageBreak/>
        <w:t>Introduction</w:t>
      </w:r>
      <w:bookmarkEnd w:id="6"/>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466A2106" w14:textId="76E77EA1" w:rsidR="007D4CE3" w:rsidRDefault="006478BF" w:rsidP="007C2E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4D6BED9A" w14:textId="42291F87" w:rsidR="005807F7" w:rsidRDefault="00581012" w:rsidP="00924F20">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5737350A" w14:textId="23D64B98" w:rsidR="0021239A" w:rsidRDefault="0021239A" w:rsidP="0021239A">
      <w:pPr>
        <w:pStyle w:val="MyH2"/>
        <w:outlineLvl w:val="9"/>
      </w:pPr>
      <w:bookmarkStart w:id="16" w:name="_Toc70241052"/>
      <w:r>
        <w:lastRenderedPageBreak/>
        <w:t>Process Model</w:t>
      </w:r>
      <w:bookmarkEnd w:id="16"/>
    </w:p>
    <w:p w14:paraId="3002C983" w14:textId="7F92CFB3" w:rsidR="007C2E29" w:rsidRDefault="00763579" w:rsidP="007C2E2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00B7643" w:rsidR="003A08C8" w:rsidRDefault="00735065" w:rsidP="003A08C8">
      <w:pPr>
        <w:jc w:val="both"/>
      </w:pPr>
      <w:r>
        <w:t xml:space="preserve">SCM will follow </w:t>
      </w:r>
      <w:r w:rsidR="001C12E1">
        <w:rPr>
          <w:lang w:val="en-AS"/>
        </w:rPr>
        <w:t>3-tier</w:t>
      </w:r>
      <w:r>
        <w:t xml:space="preserve">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REST </w:t>
      </w:r>
      <w:r w:rsidR="00741CA7">
        <w:t>principles will be followed while making APIs.</w:t>
      </w:r>
      <w:r w:rsidR="003A08C8">
        <w:t xml:space="preserve"> Following is the picture showing the working of Smart Construction Manager Backend.</w:t>
      </w:r>
    </w:p>
    <w:p w14:paraId="33551B4B" w14:textId="77777777" w:rsidR="00A1668B" w:rsidRDefault="00A1668B" w:rsidP="00A1668B">
      <w:pPr>
        <w:keepNext/>
        <w:jc w:val="center"/>
      </w:pPr>
      <w:r>
        <w:rPr>
          <w:noProof/>
          <w:lang w:eastAsia="ar-SA"/>
        </w:rPr>
        <w:drawing>
          <wp:inline distT="0" distB="0" distL="0" distR="0" wp14:anchorId="711B81E6" wp14:editId="4B8390E2">
            <wp:extent cx="4472940" cy="3141917"/>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7939" cy="3152453"/>
                    </a:xfrm>
                    <a:prstGeom prst="rect">
                      <a:avLst/>
                    </a:prstGeom>
                  </pic:spPr>
                </pic:pic>
              </a:graphicData>
            </a:graphic>
          </wp:inline>
        </w:drawing>
      </w:r>
    </w:p>
    <w:p w14:paraId="3E11B82B" w14:textId="4D2AA9A9" w:rsidR="00CE14E9" w:rsidRDefault="00A1668B" w:rsidP="00A1668B">
      <w:pPr>
        <w:pStyle w:val="Caption"/>
        <w:rPr>
          <w:lang w:eastAsia="ar-SA"/>
        </w:rPr>
      </w:pPr>
      <w:r>
        <w:t xml:space="preserve">Figure </w:t>
      </w:r>
      <w:r w:rsidR="00F65B72">
        <w:rPr>
          <w:noProof/>
        </w:rPr>
        <w:fldChar w:fldCharType="begin"/>
      </w:r>
      <w:r w:rsidR="00F65B72">
        <w:rPr>
          <w:noProof/>
        </w:rPr>
        <w:instrText xml:space="preserve"> SEQ Figure \* ARABIC </w:instrText>
      </w:r>
      <w:r w:rsidR="00F65B72">
        <w:rPr>
          <w:noProof/>
        </w:rPr>
        <w:fldChar w:fldCharType="separate"/>
      </w:r>
      <w:r w:rsidR="00B51AA5">
        <w:rPr>
          <w:noProof/>
        </w:rPr>
        <w:t>1</w:t>
      </w:r>
      <w:r w:rsidR="00F65B72">
        <w:rPr>
          <w:noProof/>
        </w:rPr>
        <w:fldChar w:fldCharType="end"/>
      </w:r>
      <w:r>
        <w:t>: Architectural Design of SCM</w:t>
      </w:r>
    </w:p>
    <w:p w14:paraId="6612C267" w14:textId="51415298" w:rsidR="00CE14E9" w:rsidRDefault="00CE14E9" w:rsidP="00CE14E9">
      <w:pPr>
        <w:pStyle w:val="Heading2"/>
      </w:pPr>
      <w:bookmarkStart w:id="19" w:name="_Toc70241055"/>
      <w:r>
        <w:lastRenderedPageBreak/>
        <w:t>Process Flow/Representation</w:t>
      </w:r>
      <w:bookmarkEnd w:id="19"/>
    </w:p>
    <w:p w14:paraId="6B58857B" w14:textId="2D944E24" w:rsidR="004E6551" w:rsidRPr="005F12AF" w:rsidRDefault="005F12AF">
      <w:pPr>
        <w:spacing w:before="0" w:after="0"/>
        <w:rPr>
          <w:lang w:val="en-AS"/>
        </w:rPr>
      </w:pPr>
      <w:proofErr w:type="spellStart"/>
      <w:r>
        <w:rPr>
          <w:lang w:val="en-AS"/>
        </w:rPr>
        <w:t>Folllowing</w:t>
      </w:r>
      <w:proofErr w:type="spellEnd"/>
      <w:r>
        <w:rPr>
          <w:lang w:val="en-AS"/>
        </w:rPr>
        <w:t xml:space="preserve"> section depicts the major process flow of Smart Construction Manager.</w:t>
      </w:r>
    </w:p>
    <w:p w14:paraId="1EDA326C" w14:textId="77777777" w:rsidR="00930B78" w:rsidRPr="00930B78" w:rsidRDefault="00930B78" w:rsidP="00A644CF">
      <w:pPr>
        <w:pStyle w:val="Heading3"/>
        <w:ind w:left="0" w:firstLine="0"/>
      </w:pPr>
      <w:r>
        <w:rPr>
          <w:lang w:val="en-AS"/>
        </w:rPr>
        <w:t>Activity Diagrams</w:t>
      </w:r>
    </w:p>
    <w:p w14:paraId="6A3F2AF4" w14:textId="256278A2" w:rsidR="001B1C40" w:rsidRDefault="00C30520" w:rsidP="00A644CF">
      <w:pPr>
        <w:jc w:val="both"/>
        <w:rPr>
          <w:lang w:val="en-AS"/>
        </w:rPr>
      </w:pPr>
      <w:r>
        <w:rPr>
          <w:lang w:val="en-AS"/>
        </w:rPr>
        <w:t xml:space="preserve">The Process flow of SCM is represented in activity diagrams. These diagrams show the general </w:t>
      </w:r>
      <w:proofErr w:type="spellStart"/>
      <w:r>
        <w:rPr>
          <w:lang w:val="en-AS"/>
        </w:rPr>
        <w:t>behavior</w:t>
      </w:r>
      <w:proofErr w:type="spellEnd"/>
      <w:r>
        <w:rPr>
          <w:lang w:val="en-AS"/>
        </w:rPr>
        <w:t xml:space="preserve"> of the application.</w:t>
      </w:r>
    </w:p>
    <w:p w14:paraId="432D91B5" w14:textId="0C3C921C" w:rsidR="00103237" w:rsidRDefault="00103237" w:rsidP="007727B8">
      <w:pPr>
        <w:pStyle w:val="Heading4"/>
        <w:ind w:left="0" w:firstLine="0"/>
      </w:pPr>
      <w:r>
        <w:t>Basic Activity</w:t>
      </w:r>
    </w:p>
    <w:p w14:paraId="0ABDE157" w14:textId="6D4ECB83" w:rsidR="00103237" w:rsidRDefault="00103237" w:rsidP="00103237">
      <w:pPr>
        <w:rPr>
          <w:lang w:eastAsia="ar-SA"/>
        </w:rPr>
      </w:pPr>
      <w:r>
        <w:rPr>
          <w:lang w:eastAsia="ar-SA"/>
        </w:rPr>
        <w:t>Following Image shows the basic activities, login sign up and looking for help etc.</w:t>
      </w:r>
    </w:p>
    <w:p w14:paraId="4B80E746" w14:textId="77777777" w:rsidR="00CB055A" w:rsidRDefault="00CB055A" w:rsidP="00662FBC">
      <w:pPr>
        <w:keepNext/>
        <w:jc w:val="center"/>
      </w:pPr>
      <w:r>
        <w:rPr>
          <w:noProof/>
          <w:lang w:eastAsia="ar-SA"/>
        </w:rPr>
        <w:drawing>
          <wp:inline distT="0" distB="0" distL="0" distR="0" wp14:anchorId="187048CD" wp14:editId="48D9484F">
            <wp:extent cx="5541046" cy="57245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3.png"/>
                    <pic:cNvPicPr/>
                  </pic:nvPicPr>
                  <pic:blipFill>
                    <a:blip r:embed="rId14">
                      <a:extLst>
                        <a:ext uri="{28A0092B-C50C-407E-A947-70E740481C1C}">
                          <a14:useLocalDpi xmlns:a14="http://schemas.microsoft.com/office/drawing/2010/main" val="0"/>
                        </a:ext>
                      </a:extLst>
                    </a:blip>
                    <a:stretch>
                      <a:fillRect/>
                    </a:stretch>
                  </pic:blipFill>
                  <pic:spPr>
                    <a:xfrm>
                      <a:off x="0" y="0"/>
                      <a:ext cx="5541046" cy="5724525"/>
                    </a:xfrm>
                    <a:prstGeom prst="rect">
                      <a:avLst/>
                    </a:prstGeom>
                  </pic:spPr>
                </pic:pic>
              </a:graphicData>
            </a:graphic>
          </wp:inline>
        </w:drawing>
      </w:r>
    </w:p>
    <w:p w14:paraId="02E2411A" w14:textId="254AD779" w:rsidR="00CB055A" w:rsidRPr="00103237" w:rsidRDefault="00CB055A" w:rsidP="00CB055A">
      <w:pPr>
        <w:pStyle w:val="Caption"/>
        <w:rPr>
          <w:lang w:eastAsia="ar-SA"/>
        </w:rPr>
      </w:pPr>
      <w:r>
        <w:t xml:space="preserve">Figure </w:t>
      </w:r>
      <w:r w:rsidR="00194060">
        <w:rPr>
          <w:noProof/>
        </w:rPr>
        <w:fldChar w:fldCharType="begin"/>
      </w:r>
      <w:r w:rsidR="00194060">
        <w:rPr>
          <w:noProof/>
        </w:rPr>
        <w:instrText xml:space="preserve"> SEQ Figure \* ARABIC </w:instrText>
      </w:r>
      <w:r w:rsidR="00194060">
        <w:rPr>
          <w:noProof/>
        </w:rPr>
        <w:fldChar w:fldCharType="separate"/>
      </w:r>
      <w:r w:rsidR="00B51AA5">
        <w:rPr>
          <w:noProof/>
        </w:rPr>
        <w:t>2</w:t>
      </w:r>
      <w:r w:rsidR="00194060">
        <w:rPr>
          <w:noProof/>
        </w:rPr>
        <w:fldChar w:fldCharType="end"/>
      </w:r>
      <w:r>
        <w:t>: Basic Activities</w:t>
      </w:r>
    </w:p>
    <w:p w14:paraId="0344972E" w14:textId="428107D1" w:rsidR="00FE67A8" w:rsidRDefault="00FE67A8" w:rsidP="007727B8">
      <w:pPr>
        <w:pStyle w:val="Heading4"/>
        <w:ind w:left="0" w:firstLine="0"/>
      </w:pPr>
      <w:r>
        <w:lastRenderedPageBreak/>
        <w:t>Chatting</w:t>
      </w:r>
    </w:p>
    <w:p w14:paraId="6B15BB69" w14:textId="77777777" w:rsidR="00B8019E" w:rsidRPr="00B8019E" w:rsidRDefault="00B8019E" w:rsidP="00B8019E">
      <w:pPr>
        <w:rPr>
          <w:lang w:eastAsia="ar-SA"/>
        </w:rPr>
      </w:pPr>
    </w:p>
    <w:p w14:paraId="5C8BF1A8" w14:textId="77777777" w:rsidR="00E8309E" w:rsidRDefault="00FE67A8" w:rsidP="00B8019E">
      <w:pPr>
        <w:keepNext/>
        <w:jc w:val="center"/>
      </w:pPr>
      <w:r>
        <w:rPr>
          <w:noProof/>
          <w:lang w:eastAsia="ar-SA"/>
        </w:rPr>
        <w:drawing>
          <wp:inline distT="0" distB="0" distL="0" distR="0" wp14:anchorId="560089A8" wp14:editId="15C13F59">
            <wp:extent cx="5907738" cy="723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6.png"/>
                    <pic:cNvPicPr/>
                  </pic:nvPicPr>
                  <pic:blipFill>
                    <a:blip r:embed="rId15">
                      <a:extLst>
                        <a:ext uri="{28A0092B-C50C-407E-A947-70E740481C1C}">
                          <a14:useLocalDpi xmlns:a14="http://schemas.microsoft.com/office/drawing/2010/main" val="0"/>
                        </a:ext>
                      </a:extLst>
                    </a:blip>
                    <a:stretch>
                      <a:fillRect/>
                    </a:stretch>
                  </pic:blipFill>
                  <pic:spPr>
                    <a:xfrm>
                      <a:off x="0" y="0"/>
                      <a:ext cx="5930693" cy="7267128"/>
                    </a:xfrm>
                    <a:prstGeom prst="rect">
                      <a:avLst/>
                    </a:prstGeom>
                  </pic:spPr>
                </pic:pic>
              </a:graphicData>
            </a:graphic>
          </wp:inline>
        </w:drawing>
      </w:r>
    </w:p>
    <w:p w14:paraId="4E933FE3" w14:textId="7BEF03EC" w:rsidR="00FE67A8" w:rsidRPr="00FE67A8" w:rsidRDefault="00E8309E" w:rsidP="00E8309E">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3</w:t>
      </w:r>
      <w:r w:rsidR="00D573FB">
        <w:rPr>
          <w:noProof/>
        </w:rPr>
        <w:fldChar w:fldCharType="end"/>
      </w:r>
      <w:r>
        <w:t>: Conversation</w:t>
      </w:r>
    </w:p>
    <w:p w14:paraId="17760B0C" w14:textId="6A092719" w:rsidR="000E25AB" w:rsidRDefault="000E25AB" w:rsidP="007727B8">
      <w:pPr>
        <w:pStyle w:val="Heading4"/>
        <w:ind w:left="0" w:firstLine="0"/>
      </w:pPr>
      <w:r>
        <w:lastRenderedPageBreak/>
        <w:t>Search</w:t>
      </w:r>
    </w:p>
    <w:p w14:paraId="53236F1A" w14:textId="77777777" w:rsidR="000E25AB" w:rsidRDefault="000E25AB" w:rsidP="000E25AB">
      <w:pPr>
        <w:keepNext/>
        <w:jc w:val="center"/>
      </w:pPr>
      <w:r>
        <w:rPr>
          <w:noProof/>
          <w:lang w:eastAsia="ar-SA"/>
        </w:rPr>
        <w:drawing>
          <wp:inline distT="0" distB="0" distL="0" distR="0" wp14:anchorId="3D7C60B9" wp14:editId="61BB355D">
            <wp:extent cx="6125333" cy="75666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7.png"/>
                    <pic:cNvPicPr/>
                  </pic:nvPicPr>
                  <pic:blipFill>
                    <a:blip r:embed="rId16">
                      <a:extLst>
                        <a:ext uri="{28A0092B-C50C-407E-A947-70E740481C1C}">
                          <a14:useLocalDpi xmlns:a14="http://schemas.microsoft.com/office/drawing/2010/main" val="0"/>
                        </a:ext>
                      </a:extLst>
                    </a:blip>
                    <a:stretch>
                      <a:fillRect/>
                    </a:stretch>
                  </pic:blipFill>
                  <pic:spPr>
                    <a:xfrm>
                      <a:off x="0" y="0"/>
                      <a:ext cx="6126868" cy="7568556"/>
                    </a:xfrm>
                    <a:prstGeom prst="rect">
                      <a:avLst/>
                    </a:prstGeom>
                  </pic:spPr>
                </pic:pic>
              </a:graphicData>
            </a:graphic>
          </wp:inline>
        </w:drawing>
      </w:r>
    </w:p>
    <w:p w14:paraId="7C2DE20A" w14:textId="01586B34" w:rsidR="000E25AB" w:rsidRPr="000E25AB" w:rsidRDefault="000E25AB" w:rsidP="000E25AB">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4</w:t>
      </w:r>
      <w:r w:rsidR="00D573FB">
        <w:rPr>
          <w:noProof/>
        </w:rPr>
        <w:fldChar w:fldCharType="end"/>
      </w:r>
      <w:r>
        <w:t>: Searching</w:t>
      </w:r>
    </w:p>
    <w:p w14:paraId="05E92E76" w14:textId="056B9C79" w:rsidR="00E50AFF" w:rsidRDefault="00E50AFF" w:rsidP="007727B8">
      <w:pPr>
        <w:pStyle w:val="Heading4"/>
        <w:ind w:left="0" w:firstLine="0"/>
      </w:pPr>
      <w:r>
        <w:lastRenderedPageBreak/>
        <w:t>3D Models and House Décor</w:t>
      </w:r>
    </w:p>
    <w:p w14:paraId="787D6822" w14:textId="77777777" w:rsidR="00E50AFF" w:rsidRDefault="00E50AFF" w:rsidP="00161FCC">
      <w:pPr>
        <w:keepNext/>
        <w:jc w:val="center"/>
      </w:pPr>
      <w:r>
        <w:rPr>
          <w:noProof/>
          <w:lang w:eastAsia="ar-SA"/>
        </w:rPr>
        <w:drawing>
          <wp:inline distT="0" distB="0" distL="0" distR="0" wp14:anchorId="45D91DBD" wp14:editId="5B27598A">
            <wp:extent cx="6233700" cy="6919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8.png"/>
                    <pic:cNvPicPr/>
                  </pic:nvPicPr>
                  <pic:blipFill>
                    <a:blip r:embed="rId17">
                      <a:extLst>
                        <a:ext uri="{28A0092B-C50C-407E-A947-70E740481C1C}">
                          <a14:useLocalDpi xmlns:a14="http://schemas.microsoft.com/office/drawing/2010/main" val="0"/>
                        </a:ext>
                      </a:extLst>
                    </a:blip>
                    <a:stretch>
                      <a:fillRect/>
                    </a:stretch>
                  </pic:blipFill>
                  <pic:spPr>
                    <a:xfrm>
                      <a:off x="0" y="0"/>
                      <a:ext cx="6233700" cy="6919560"/>
                    </a:xfrm>
                    <a:prstGeom prst="rect">
                      <a:avLst/>
                    </a:prstGeom>
                  </pic:spPr>
                </pic:pic>
              </a:graphicData>
            </a:graphic>
          </wp:inline>
        </w:drawing>
      </w:r>
    </w:p>
    <w:p w14:paraId="3A6B5C32" w14:textId="37AD45D2" w:rsidR="00E50AFF" w:rsidRPr="00E50AFF" w:rsidRDefault="00E50AFF" w:rsidP="00E50AFF">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5</w:t>
      </w:r>
      <w:r w:rsidR="00D573FB">
        <w:rPr>
          <w:noProof/>
        </w:rPr>
        <w:fldChar w:fldCharType="end"/>
      </w:r>
      <w:r>
        <w:t>: 3D Modeling and AR</w:t>
      </w:r>
    </w:p>
    <w:p w14:paraId="502D9B36" w14:textId="003ED7CB" w:rsidR="00112C34" w:rsidRDefault="00292ACD" w:rsidP="007727B8">
      <w:pPr>
        <w:pStyle w:val="Heading4"/>
        <w:ind w:left="0" w:firstLine="0"/>
      </w:pPr>
      <w:r>
        <w:lastRenderedPageBreak/>
        <w:t>Managing Ads</w:t>
      </w:r>
    </w:p>
    <w:p w14:paraId="686233BB" w14:textId="77777777" w:rsidR="00FB4CFE" w:rsidRDefault="00FB4CFE" w:rsidP="00FB4CFE">
      <w:pPr>
        <w:keepNext/>
        <w:jc w:val="center"/>
      </w:pPr>
      <w:r>
        <w:rPr>
          <w:noProof/>
          <w:lang w:eastAsia="ar-SA"/>
        </w:rPr>
        <w:drawing>
          <wp:inline distT="0" distB="0" distL="0" distR="0" wp14:anchorId="55547A3D" wp14:editId="01709F10">
            <wp:extent cx="5410200" cy="73748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5.jpg"/>
                    <pic:cNvPicPr/>
                  </pic:nvPicPr>
                  <pic:blipFill>
                    <a:blip r:embed="rId18">
                      <a:extLst>
                        <a:ext uri="{28A0092B-C50C-407E-A947-70E740481C1C}">
                          <a14:useLocalDpi xmlns:a14="http://schemas.microsoft.com/office/drawing/2010/main" val="0"/>
                        </a:ext>
                      </a:extLst>
                    </a:blip>
                    <a:stretch>
                      <a:fillRect/>
                    </a:stretch>
                  </pic:blipFill>
                  <pic:spPr>
                    <a:xfrm>
                      <a:off x="0" y="0"/>
                      <a:ext cx="5440422" cy="7416069"/>
                    </a:xfrm>
                    <a:prstGeom prst="rect">
                      <a:avLst/>
                    </a:prstGeom>
                  </pic:spPr>
                </pic:pic>
              </a:graphicData>
            </a:graphic>
          </wp:inline>
        </w:drawing>
      </w:r>
    </w:p>
    <w:p w14:paraId="11FF1F1B" w14:textId="57D3587F" w:rsidR="00A36595" w:rsidRPr="00A36595" w:rsidRDefault="00FB4CFE" w:rsidP="00FB4CFE">
      <w:pPr>
        <w:pStyle w:val="Caption"/>
        <w:rPr>
          <w:lang w:eastAsia="ar-SA"/>
        </w:rPr>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6</w:t>
      </w:r>
      <w:r w:rsidR="00D573FB">
        <w:rPr>
          <w:noProof/>
        </w:rPr>
        <w:fldChar w:fldCharType="end"/>
      </w:r>
      <w:r>
        <w:t>: Managing ADs</w:t>
      </w:r>
    </w:p>
    <w:p w14:paraId="537851B9" w14:textId="49E4091D" w:rsidR="00112C34" w:rsidRDefault="00112C34">
      <w:pPr>
        <w:spacing w:before="0" w:after="0"/>
        <w:rPr>
          <w:lang w:val="en-AS" w:eastAsia="ar-SA"/>
        </w:rPr>
      </w:pPr>
      <w:r>
        <w:rPr>
          <w:lang w:val="en-AS" w:eastAsia="ar-SA"/>
        </w:rPr>
        <w:br w:type="page"/>
      </w:r>
    </w:p>
    <w:p w14:paraId="75E47327" w14:textId="00DD986F" w:rsidR="007727B8" w:rsidRPr="007727B8" w:rsidRDefault="007727B8" w:rsidP="007727B8">
      <w:pPr>
        <w:pStyle w:val="Heading4"/>
        <w:ind w:left="0" w:firstLine="0"/>
        <w:rPr>
          <w:lang w:val="en-AS"/>
        </w:rPr>
      </w:pPr>
      <w:r>
        <w:lastRenderedPageBreak/>
        <w:t>User Interaction with Government</w:t>
      </w:r>
    </w:p>
    <w:p w14:paraId="7F0DD842" w14:textId="77777777" w:rsidR="00AC0230" w:rsidRDefault="005A5907" w:rsidP="005A5907">
      <w:r>
        <w:t xml:space="preserve">The image </w:t>
      </w:r>
      <w:proofErr w:type="spellStart"/>
      <w:r>
        <w:t>belows</w:t>
      </w:r>
      <w:proofErr w:type="spellEnd"/>
      <w:r>
        <w:t xml:space="preserve"> depicts the activities a user can perform to interact with government bodies.</w:t>
      </w:r>
    </w:p>
    <w:p w14:paraId="3BA72861" w14:textId="77777777" w:rsidR="00A61D71" w:rsidRDefault="0000372E" w:rsidP="00A61D71">
      <w:pPr>
        <w:keepNext/>
      </w:pPr>
      <w:r>
        <w:rPr>
          <w:noProof/>
          <w:lang w:val="en-AS"/>
        </w:rPr>
        <w:drawing>
          <wp:inline distT="0" distB="0" distL="0" distR="0" wp14:anchorId="3BE2363D" wp14:editId="035B7EA7">
            <wp:extent cx="6141720" cy="701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4.jpg"/>
                    <pic:cNvPicPr/>
                  </pic:nvPicPr>
                  <pic:blipFill>
                    <a:blip r:embed="rId19">
                      <a:extLst>
                        <a:ext uri="{28A0092B-C50C-407E-A947-70E740481C1C}">
                          <a14:useLocalDpi xmlns:a14="http://schemas.microsoft.com/office/drawing/2010/main" val="0"/>
                        </a:ext>
                      </a:extLst>
                    </a:blip>
                    <a:stretch>
                      <a:fillRect/>
                    </a:stretch>
                  </pic:blipFill>
                  <pic:spPr>
                    <a:xfrm>
                      <a:off x="0" y="0"/>
                      <a:ext cx="6141720" cy="7010400"/>
                    </a:xfrm>
                    <a:prstGeom prst="rect">
                      <a:avLst/>
                    </a:prstGeom>
                  </pic:spPr>
                </pic:pic>
              </a:graphicData>
            </a:graphic>
          </wp:inline>
        </w:drawing>
      </w:r>
    </w:p>
    <w:p w14:paraId="16C4E336" w14:textId="445CB130" w:rsidR="00A61D71" w:rsidRDefault="00A61D71" w:rsidP="00A61D71">
      <w:pPr>
        <w:pStyle w:val="Caption"/>
      </w:pPr>
      <w:r>
        <w:t xml:space="preserve">Figure </w:t>
      </w:r>
      <w:r w:rsidR="00D573FB">
        <w:rPr>
          <w:noProof/>
        </w:rPr>
        <w:fldChar w:fldCharType="begin"/>
      </w:r>
      <w:r w:rsidR="00D573FB">
        <w:rPr>
          <w:noProof/>
        </w:rPr>
        <w:instrText xml:space="preserve"> SEQ Figure \* ARABIC </w:instrText>
      </w:r>
      <w:r w:rsidR="00D573FB">
        <w:rPr>
          <w:noProof/>
        </w:rPr>
        <w:fldChar w:fldCharType="separate"/>
      </w:r>
      <w:r w:rsidR="00B51AA5">
        <w:rPr>
          <w:noProof/>
        </w:rPr>
        <w:t>7</w:t>
      </w:r>
      <w:r w:rsidR="00D573FB">
        <w:rPr>
          <w:noProof/>
        </w:rPr>
        <w:fldChar w:fldCharType="end"/>
      </w:r>
      <w:r>
        <w:t>: Interaction with Government Bodies</w:t>
      </w:r>
    </w:p>
    <w:p w14:paraId="4DBA9FBD" w14:textId="3B6C0FCE" w:rsidR="001B1C40" w:rsidRDefault="001B1C40" w:rsidP="005A5907">
      <w:pPr>
        <w:rPr>
          <w:lang w:val="en-AS"/>
        </w:rPr>
      </w:pPr>
      <w:r>
        <w:rPr>
          <w:lang w:val="en-AS"/>
        </w:rPr>
        <w:br w:type="page"/>
      </w:r>
    </w:p>
    <w:p w14:paraId="3EF65189" w14:textId="77777777" w:rsidR="00A644CF" w:rsidRPr="00A644CF" w:rsidRDefault="00A644CF" w:rsidP="00A644CF">
      <w:pPr>
        <w:pStyle w:val="Heading4"/>
        <w:ind w:left="0" w:firstLine="0"/>
      </w:pPr>
      <w:r>
        <w:rPr>
          <w:lang w:val="en-AS"/>
        </w:rPr>
        <w:lastRenderedPageBreak/>
        <w:t>Admin Portal.</w:t>
      </w:r>
    </w:p>
    <w:p w14:paraId="1FD7A067" w14:textId="77777777" w:rsidR="00E034F2" w:rsidRDefault="00A644CF" w:rsidP="00A644CF">
      <w:pPr>
        <w:jc w:val="both"/>
        <w:rPr>
          <w:lang w:val="en-AS"/>
        </w:rPr>
      </w:pPr>
      <w:r>
        <w:rPr>
          <w:lang w:val="en-AS"/>
        </w:rPr>
        <w:t>This section shows the activities that will take place at the government side of the application.</w:t>
      </w:r>
      <w:r w:rsidR="008B66C8">
        <w:rPr>
          <w:lang w:val="en-AS"/>
        </w:rPr>
        <w:t xml:space="preserve"> Two sub actors will be using the application. The admin of organization or employee of the organization. Admin will have the ability to create and manage employees. While employees will deal with application requests </w:t>
      </w:r>
      <w:proofErr w:type="spellStart"/>
      <w:r w:rsidR="008B66C8">
        <w:rPr>
          <w:lang w:val="en-AS"/>
        </w:rPr>
        <w:t>seny</w:t>
      </w:r>
      <w:proofErr w:type="spellEnd"/>
      <w:r w:rsidR="008B66C8">
        <w:rPr>
          <w:lang w:val="en-AS"/>
        </w:rPr>
        <w:t xml:space="preserve"> by user.</w:t>
      </w:r>
    </w:p>
    <w:p w14:paraId="06665834" w14:textId="77777777" w:rsidR="007C2E29" w:rsidRDefault="00CB02DE" w:rsidP="007C2E29">
      <w:pPr>
        <w:keepNext/>
        <w:jc w:val="center"/>
      </w:pPr>
      <w:r>
        <w:rPr>
          <w:noProof/>
        </w:rPr>
        <w:drawing>
          <wp:inline distT="0" distB="0" distL="0" distR="0" wp14:anchorId="51E35B23" wp14:editId="2C2ABC13">
            <wp:extent cx="4678680" cy="654311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6183" cy="6651501"/>
                    </a:xfrm>
                    <a:prstGeom prst="rect">
                      <a:avLst/>
                    </a:prstGeom>
                  </pic:spPr>
                </pic:pic>
              </a:graphicData>
            </a:graphic>
          </wp:inline>
        </w:drawing>
      </w:r>
    </w:p>
    <w:p w14:paraId="4B6F9BA4" w14:textId="5C11744E" w:rsidR="00CB02DE" w:rsidRDefault="007C2E29" w:rsidP="007C2E29">
      <w:pPr>
        <w:pStyle w:val="Caption"/>
      </w:pPr>
      <w:r>
        <w:t xml:space="preserve">Figure </w:t>
      </w:r>
      <w:r w:rsidR="00675796">
        <w:rPr>
          <w:noProof/>
        </w:rPr>
        <w:fldChar w:fldCharType="begin"/>
      </w:r>
      <w:r w:rsidR="00675796">
        <w:rPr>
          <w:noProof/>
        </w:rPr>
        <w:instrText xml:space="preserve"> SEQ Figure \* ARABIC </w:instrText>
      </w:r>
      <w:r w:rsidR="00675796">
        <w:rPr>
          <w:noProof/>
        </w:rPr>
        <w:fldChar w:fldCharType="separate"/>
      </w:r>
      <w:r w:rsidR="00B51AA5">
        <w:rPr>
          <w:noProof/>
        </w:rPr>
        <w:t>8</w:t>
      </w:r>
      <w:r w:rsidR="00675796">
        <w:rPr>
          <w:noProof/>
        </w:rPr>
        <w:fldChar w:fldCharType="end"/>
      </w:r>
      <w:r>
        <w:t>: Admin Portal Activity</w:t>
      </w:r>
    </w:p>
    <w:p w14:paraId="0DFE219D" w14:textId="15933547" w:rsidR="004E6551" w:rsidRDefault="004E6551" w:rsidP="00A644CF">
      <w:pPr>
        <w:jc w:val="both"/>
      </w:pPr>
      <w:r>
        <w:br w:type="page"/>
      </w:r>
    </w:p>
    <w:p w14:paraId="381A22DE" w14:textId="769A79DE" w:rsidR="00CE14E9" w:rsidRDefault="00CE14E9" w:rsidP="00CE14E9">
      <w:pPr>
        <w:pStyle w:val="Heading1"/>
      </w:pPr>
      <w:bookmarkStart w:id="20" w:name="_Toc70241056"/>
      <w:r>
        <w:lastRenderedPageBreak/>
        <w:t>Design Models</w:t>
      </w:r>
      <w:bookmarkEnd w:id="20"/>
    </w:p>
    <w:p w14:paraId="1F423F3F" w14:textId="041E45AA" w:rsidR="00B31A8F" w:rsidRDefault="00B31A8F" w:rsidP="00B31A8F">
      <w:pPr>
        <w:rPr>
          <w:lang w:eastAsia="ar-SA"/>
        </w:rPr>
      </w:pPr>
      <w:r>
        <w:rPr>
          <w:lang w:eastAsia="ar-SA"/>
        </w:rPr>
        <w:t>Following are the diagrams explaining the necessary functionalities of Smart Construction Manager.</w:t>
      </w:r>
    </w:p>
    <w:p w14:paraId="18634940" w14:textId="422909C7" w:rsidR="000C1B43" w:rsidRDefault="000C1B43" w:rsidP="000C1B43">
      <w:pPr>
        <w:pStyle w:val="Heading2"/>
      </w:pPr>
      <w:r>
        <w:t>Class Diagram</w:t>
      </w:r>
    </w:p>
    <w:p w14:paraId="3B68E525" w14:textId="4BF0987C" w:rsidR="000C1B43" w:rsidRDefault="00644CFE" w:rsidP="00F05715">
      <w:pPr>
        <w:jc w:val="both"/>
        <w:rPr>
          <w:lang w:eastAsia="ar-SA"/>
        </w:rPr>
      </w:pPr>
      <w:r>
        <w:rPr>
          <w:lang w:eastAsia="ar-SA"/>
        </w:rPr>
        <w:t>Following is the class diagram for Smart Construction Manager. Explaining how different components of the system interact.</w:t>
      </w:r>
    </w:p>
    <w:p w14:paraId="63139C92" w14:textId="77777777" w:rsidR="0068548C" w:rsidRDefault="0068548C" w:rsidP="0068548C">
      <w:pPr>
        <w:keepNext/>
        <w:jc w:val="center"/>
      </w:pPr>
      <w:r>
        <w:rPr>
          <w:noProof/>
          <w:lang w:eastAsia="ar-SA"/>
        </w:rPr>
        <w:drawing>
          <wp:inline distT="0" distB="0" distL="0" distR="0" wp14:anchorId="23C9CC4E" wp14:editId="473C8B4F">
            <wp:extent cx="6136115" cy="662738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rawing1.png"/>
                    <pic:cNvPicPr/>
                  </pic:nvPicPr>
                  <pic:blipFill>
                    <a:blip r:embed="rId21">
                      <a:extLst>
                        <a:ext uri="{28A0092B-C50C-407E-A947-70E740481C1C}">
                          <a14:useLocalDpi xmlns:a14="http://schemas.microsoft.com/office/drawing/2010/main" val="0"/>
                        </a:ext>
                      </a:extLst>
                    </a:blip>
                    <a:stretch>
                      <a:fillRect/>
                    </a:stretch>
                  </pic:blipFill>
                  <pic:spPr>
                    <a:xfrm>
                      <a:off x="0" y="0"/>
                      <a:ext cx="6136115" cy="6627389"/>
                    </a:xfrm>
                    <a:prstGeom prst="rect">
                      <a:avLst/>
                    </a:prstGeom>
                  </pic:spPr>
                </pic:pic>
              </a:graphicData>
            </a:graphic>
          </wp:inline>
        </w:drawing>
      </w:r>
    </w:p>
    <w:p w14:paraId="6816A34A" w14:textId="393E0263" w:rsidR="0068548C" w:rsidRPr="000C1B43" w:rsidRDefault="0068548C" w:rsidP="0068548C">
      <w:pPr>
        <w:pStyle w:val="Caption"/>
        <w:rPr>
          <w:lang w:eastAsia="ar-SA"/>
        </w:rPr>
      </w:pPr>
      <w:r>
        <w:t xml:space="preserve">Figure </w:t>
      </w:r>
      <w:r w:rsidR="00DC30DF">
        <w:rPr>
          <w:noProof/>
        </w:rPr>
        <w:fldChar w:fldCharType="begin"/>
      </w:r>
      <w:r w:rsidR="00DC30DF">
        <w:rPr>
          <w:noProof/>
        </w:rPr>
        <w:instrText xml:space="preserve"> SEQ Figure \* ARABIC </w:instrText>
      </w:r>
      <w:r w:rsidR="00DC30DF">
        <w:rPr>
          <w:noProof/>
        </w:rPr>
        <w:fldChar w:fldCharType="separate"/>
      </w:r>
      <w:r w:rsidR="00B51AA5">
        <w:rPr>
          <w:noProof/>
        </w:rPr>
        <w:t>9</w:t>
      </w:r>
      <w:r w:rsidR="00DC30DF">
        <w:rPr>
          <w:noProof/>
        </w:rPr>
        <w:fldChar w:fldCharType="end"/>
      </w:r>
      <w:r>
        <w:t>: Class Diagram</w:t>
      </w:r>
    </w:p>
    <w:p w14:paraId="34892D99" w14:textId="6A6DAFCE" w:rsidR="004A51EF" w:rsidRDefault="004A51EF" w:rsidP="004A51EF">
      <w:pPr>
        <w:pStyle w:val="Heading2"/>
      </w:pPr>
      <w:r>
        <w:lastRenderedPageBreak/>
        <w:t>Sequence Diagram</w:t>
      </w:r>
    </w:p>
    <w:p w14:paraId="0CFE63F5" w14:textId="4874E591" w:rsidR="00062D6A" w:rsidRPr="00062D6A" w:rsidRDefault="00062D6A" w:rsidP="00062D6A">
      <w:pPr>
        <w:pStyle w:val="Heading3"/>
      </w:pPr>
      <w:r>
        <w:t>Interaction with Government Bodies</w:t>
      </w:r>
    </w:p>
    <w:p w14:paraId="339604BA" w14:textId="77777777" w:rsidR="00735B37" w:rsidRDefault="00735B37" w:rsidP="00735B37">
      <w:pPr>
        <w:keepNext/>
      </w:pPr>
      <w:r>
        <w:rPr>
          <w:noProof/>
          <w:lang w:eastAsia="ar-SA"/>
        </w:rPr>
        <w:drawing>
          <wp:inline distT="0" distB="0" distL="0" distR="0" wp14:anchorId="5A06EEB3" wp14:editId="263BA129">
            <wp:extent cx="6287045" cy="493056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rawing1.png"/>
                    <pic:cNvPicPr/>
                  </pic:nvPicPr>
                  <pic:blipFill>
                    <a:blip r:embed="rId22">
                      <a:extLst>
                        <a:ext uri="{28A0092B-C50C-407E-A947-70E740481C1C}">
                          <a14:useLocalDpi xmlns:a14="http://schemas.microsoft.com/office/drawing/2010/main" val="0"/>
                        </a:ext>
                      </a:extLst>
                    </a:blip>
                    <a:stretch>
                      <a:fillRect/>
                    </a:stretch>
                  </pic:blipFill>
                  <pic:spPr>
                    <a:xfrm>
                      <a:off x="0" y="0"/>
                      <a:ext cx="6287045" cy="4930567"/>
                    </a:xfrm>
                    <a:prstGeom prst="rect">
                      <a:avLst/>
                    </a:prstGeom>
                  </pic:spPr>
                </pic:pic>
              </a:graphicData>
            </a:graphic>
          </wp:inline>
        </w:drawing>
      </w:r>
    </w:p>
    <w:p w14:paraId="56EFE52A" w14:textId="5554B219" w:rsidR="004A51EF" w:rsidRDefault="00735B37" w:rsidP="00735B37">
      <w:pPr>
        <w:pStyle w:val="Caption"/>
      </w:pPr>
      <w:r>
        <w:t xml:space="preserve">Figure </w:t>
      </w:r>
      <w:r w:rsidR="00DC30DF">
        <w:rPr>
          <w:noProof/>
        </w:rPr>
        <w:fldChar w:fldCharType="begin"/>
      </w:r>
      <w:r w:rsidR="00DC30DF">
        <w:rPr>
          <w:noProof/>
        </w:rPr>
        <w:instrText xml:space="preserve"> SEQ Figure \* ARABIC </w:instrText>
      </w:r>
      <w:r w:rsidR="00DC30DF">
        <w:rPr>
          <w:noProof/>
        </w:rPr>
        <w:fldChar w:fldCharType="separate"/>
      </w:r>
      <w:r w:rsidR="00B51AA5">
        <w:rPr>
          <w:noProof/>
        </w:rPr>
        <w:t>10</w:t>
      </w:r>
      <w:r w:rsidR="00DC30DF">
        <w:rPr>
          <w:noProof/>
        </w:rPr>
        <w:fldChar w:fldCharType="end"/>
      </w:r>
      <w:r>
        <w:t xml:space="preserve">: Sequence Diagram (Communication with </w:t>
      </w:r>
      <w:proofErr w:type="spellStart"/>
      <w:r>
        <w:t>Governemnt</w:t>
      </w:r>
      <w:proofErr w:type="spellEnd"/>
      <w:r>
        <w:t>)</w:t>
      </w:r>
    </w:p>
    <w:p w14:paraId="37E0FE71" w14:textId="4D8E0898" w:rsidR="00972322" w:rsidRDefault="00972322">
      <w:pPr>
        <w:spacing w:before="0" w:after="0"/>
        <w:rPr>
          <w:lang w:eastAsia="ar-SA"/>
        </w:rPr>
      </w:pPr>
      <w:r>
        <w:rPr>
          <w:lang w:eastAsia="ar-SA"/>
        </w:rPr>
        <w:br w:type="page"/>
      </w:r>
    </w:p>
    <w:p w14:paraId="5CEC9D5D" w14:textId="45F12B05" w:rsidR="00972322" w:rsidRDefault="00972322" w:rsidP="00972322">
      <w:pPr>
        <w:pStyle w:val="Heading3"/>
      </w:pPr>
      <w:r>
        <w:lastRenderedPageBreak/>
        <w:t>Posting Ads</w:t>
      </w:r>
    </w:p>
    <w:p w14:paraId="43CD8A90" w14:textId="77777777" w:rsidR="00394FAF" w:rsidRDefault="00394FAF" w:rsidP="00FD6088">
      <w:pPr>
        <w:keepNext/>
        <w:jc w:val="center"/>
      </w:pPr>
      <w:r>
        <w:rPr>
          <w:noProof/>
          <w:lang w:eastAsia="ar-SA"/>
        </w:rPr>
        <w:drawing>
          <wp:inline distT="0" distB="0" distL="0" distR="0" wp14:anchorId="6ABF50FF" wp14:editId="5130FBA9">
            <wp:extent cx="5319618" cy="6147672"/>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rawing2.png"/>
                    <pic:cNvPicPr/>
                  </pic:nvPicPr>
                  <pic:blipFill>
                    <a:blip r:embed="rId23">
                      <a:extLst>
                        <a:ext uri="{28A0092B-C50C-407E-A947-70E740481C1C}">
                          <a14:useLocalDpi xmlns:a14="http://schemas.microsoft.com/office/drawing/2010/main" val="0"/>
                        </a:ext>
                      </a:extLst>
                    </a:blip>
                    <a:stretch>
                      <a:fillRect/>
                    </a:stretch>
                  </pic:blipFill>
                  <pic:spPr>
                    <a:xfrm>
                      <a:off x="0" y="0"/>
                      <a:ext cx="5319618" cy="6147672"/>
                    </a:xfrm>
                    <a:prstGeom prst="rect">
                      <a:avLst/>
                    </a:prstGeom>
                  </pic:spPr>
                </pic:pic>
              </a:graphicData>
            </a:graphic>
          </wp:inline>
        </w:drawing>
      </w:r>
    </w:p>
    <w:p w14:paraId="500C3AAE" w14:textId="71CCAA3A" w:rsidR="00972322" w:rsidRDefault="00394FAF" w:rsidP="00FD6088">
      <w:pPr>
        <w:pStyle w:val="Caption"/>
      </w:pPr>
      <w:r>
        <w:t xml:space="preserve">Figure </w:t>
      </w:r>
      <w:r w:rsidR="00DC30DF">
        <w:rPr>
          <w:noProof/>
        </w:rPr>
        <w:fldChar w:fldCharType="begin"/>
      </w:r>
      <w:r w:rsidR="00DC30DF">
        <w:rPr>
          <w:noProof/>
        </w:rPr>
        <w:instrText xml:space="preserve"> SEQ Figure \* ARABIC </w:instrText>
      </w:r>
      <w:r w:rsidR="00DC30DF">
        <w:rPr>
          <w:noProof/>
        </w:rPr>
        <w:fldChar w:fldCharType="separate"/>
      </w:r>
      <w:r w:rsidR="00B51AA5">
        <w:rPr>
          <w:noProof/>
        </w:rPr>
        <w:t>11</w:t>
      </w:r>
      <w:r w:rsidR="00DC30DF">
        <w:rPr>
          <w:noProof/>
        </w:rPr>
        <w:fldChar w:fldCharType="end"/>
      </w:r>
      <w:r>
        <w:t xml:space="preserve">: Sequence Diagram </w:t>
      </w:r>
      <w:proofErr w:type="gramStart"/>
      <w:r>
        <w:t>( Ads</w:t>
      </w:r>
      <w:proofErr w:type="gramEnd"/>
      <w:r>
        <w:t>)</w:t>
      </w:r>
    </w:p>
    <w:p w14:paraId="29D6DF42" w14:textId="333FC144" w:rsidR="00413B9A" w:rsidRDefault="00413B9A">
      <w:pPr>
        <w:spacing w:before="0" w:after="0"/>
        <w:rPr>
          <w:lang w:eastAsia="ar-SA"/>
        </w:rPr>
      </w:pPr>
      <w:r>
        <w:rPr>
          <w:lang w:eastAsia="ar-SA"/>
        </w:rPr>
        <w:br w:type="page"/>
      </w:r>
    </w:p>
    <w:p w14:paraId="2FE622D3" w14:textId="40E7D58D" w:rsidR="00413B9A" w:rsidRDefault="00BA7E6D" w:rsidP="00413B9A">
      <w:pPr>
        <w:pStyle w:val="Heading3"/>
      </w:pPr>
      <w:r>
        <w:lastRenderedPageBreak/>
        <w:t>3D Models</w:t>
      </w:r>
    </w:p>
    <w:p w14:paraId="2FB0D2F3" w14:textId="50A7F3D0" w:rsidR="00BA7E6D" w:rsidRDefault="00525461" w:rsidP="00BA7E6D">
      <w:pPr>
        <w:rPr>
          <w:lang w:eastAsia="ar-SA"/>
        </w:rPr>
      </w:pPr>
      <w:r>
        <w:rPr>
          <w:lang w:eastAsia="ar-SA"/>
        </w:rPr>
        <w:t xml:space="preserve">3D Models are sample house map to </w:t>
      </w:r>
      <w:r w:rsidR="000D00E2">
        <w:rPr>
          <w:lang w:eastAsia="ar-SA"/>
        </w:rPr>
        <w:t>see before construction. These models can be shared via link with architects through chat.</w:t>
      </w:r>
    </w:p>
    <w:p w14:paraId="0F686A35" w14:textId="77777777" w:rsidR="003B184D" w:rsidRDefault="008866C8" w:rsidP="003B184D">
      <w:pPr>
        <w:keepNext/>
        <w:jc w:val="center"/>
      </w:pPr>
      <w:r>
        <w:rPr>
          <w:noProof/>
          <w:lang w:val="en-AS" w:eastAsia="ar-SA"/>
        </w:rPr>
        <w:drawing>
          <wp:inline distT="0" distB="0" distL="0" distR="0" wp14:anchorId="1DFF1370" wp14:editId="57CF5D6C">
            <wp:extent cx="5799323" cy="53725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rawing3.png"/>
                    <pic:cNvPicPr/>
                  </pic:nvPicPr>
                  <pic:blipFill>
                    <a:blip r:embed="rId24">
                      <a:extLst>
                        <a:ext uri="{28A0092B-C50C-407E-A947-70E740481C1C}">
                          <a14:useLocalDpi xmlns:a14="http://schemas.microsoft.com/office/drawing/2010/main" val="0"/>
                        </a:ext>
                      </a:extLst>
                    </a:blip>
                    <a:stretch>
                      <a:fillRect/>
                    </a:stretch>
                  </pic:blipFill>
                  <pic:spPr>
                    <a:xfrm>
                      <a:off x="0" y="0"/>
                      <a:ext cx="5799323" cy="5372566"/>
                    </a:xfrm>
                    <a:prstGeom prst="rect">
                      <a:avLst/>
                    </a:prstGeom>
                  </pic:spPr>
                </pic:pic>
              </a:graphicData>
            </a:graphic>
          </wp:inline>
        </w:drawing>
      </w:r>
    </w:p>
    <w:p w14:paraId="257283F5" w14:textId="7C54AF9E" w:rsidR="00383121" w:rsidRDefault="003B184D" w:rsidP="003B184D">
      <w:pPr>
        <w:pStyle w:val="Caption"/>
        <w:rPr>
          <w:noProof/>
          <w:lang w:val="en-AS"/>
        </w:rPr>
      </w:pPr>
      <w:r>
        <w:t xml:space="preserve">Figure </w:t>
      </w:r>
      <w:r>
        <w:fldChar w:fldCharType="begin"/>
      </w:r>
      <w:r>
        <w:instrText xml:space="preserve"> SEQ Figure \* ARABIC </w:instrText>
      </w:r>
      <w:r>
        <w:fldChar w:fldCharType="separate"/>
      </w:r>
      <w:r w:rsidR="00B51AA5">
        <w:rPr>
          <w:noProof/>
        </w:rPr>
        <w:t>12</w:t>
      </w:r>
      <w:r>
        <w:fldChar w:fldCharType="end"/>
      </w:r>
      <w:r>
        <w:rPr>
          <w:lang w:val="en-AS"/>
        </w:rPr>
        <w:t>: Sequence Diagram</w:t>
      </w:r>
      <w:r>
        <w:rPr>
          <w:noProof/>
          <w:lang w:val="en-AS"/>
        </w:rPr>
        <w:t xml:space="preserve"> (3D Modeling)</w:t>
      </w:r>
    </w:p>
    <w:p w14:paraId="0C54C479" w14:textId="2B020D68" w:rsidR="006F7102" w:rsidRDefault="006F7102">
      <w:pPr>
        <w:spacing w:before="0" w:after="0"/>
        <w:rPr>
          <w:lang w:val="en-AS"/>
        </w:rPr>
      </w:pPr>
      <w:r>
        <w:rPr>
          <w:lang w:val="en-AS"/>
        </w:rPr>
        <w:br w:type="page"/>
      </w:r>
    </w:p>
    <w:p w14:paraId="08C91225" w14:textId="1B2AB35C" w:rsidR="006F7102" w:rsidRDefault="006F7102" w:rsidP="006F7102">
      <w:pPr>
        <w:pStyle w:val="Heading3"/>
        <w:rPr>
          <w:lang w:val="en-AS"/>
        </w:rPr>
      </w:pPr>
      <w:r>
        <w:rPr>
          <w:lang w:val="en-AS"/>
        </w:rPr>
        <w:lastRenderedPageBreak/>
        <w:t>House Decor (AR)</w:t>
      </w:r>
    </w:p>
    <w:p w14:paraId="502F9DD2" w14:textId="3065AA6D" w:rsidR="006F7102" w:rsidRDefault="006F7102" w:rsidP="006F7102">
      <w:pPr>
        <w:rPr>
          <w:lang w:val="en-AS" w:eastAsia="ar-SA"/>
        </w:rPr>
      </w:pPr>
      <w:r>
        <w:rPr>
          <w:lang w:eastAsia="ar-SA"/>
        </w:rPr>
        <w:t>AR helps user design house after construction by placing AR models in virtual world</w:t>
      </w:r>
      <w:r w:rsidR="00B80DA6">
        <w:rPr>
          <w:lang w:val="en-AS" w:eastAsia="ar-SA"/>
        </w:rPr>
        <w:t>.</w:t>
      </w:r>
    </w:p>
    <w:p w14:paraId="4A837449" w14:textId="77777777" w:rsidR="003D5F98" w:rsidRDefault="000B03BB" w:rsidP="003D5F98">
      <w:pPr>
        <w:keepNext/>
        <w:jc w:val="center"/>
      </w:pPr>
      <w:r>
        <w:rPr>
          <w:noProof/>
          <w:lang w:val="en-AS" w:eastAsia="ar-SA"/>
        </w:rPr>
        <w:drawing>
          <wp:inline distT="0" distB="0" distL="0" distR="0" wp14:anchorId="3ACFC024" wp14:editId="72839ED1">
            <wp:extent cx="5799323" cy="524301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rawing4.png"/>
                    <pic:cNvPicPr/>
                  </pic:nvPicPr>
                  <pic:blipFill>
                    <a:blip r:embed="rId25">
                      <a:extLst>
                        <a:ext uri="{28A0092B-C50C-407E-A947-70E740481C1C}">
                          <a14:useLocalDpi xmlns:a14="http://schemas.microsoft.com/office/drawing/2010/main" val="0"/>
                        </a:ext>
                      </a:extLst>
                    </a:blip>
                    <a:stretch>
                      <a:fillRect/>
                    </a:stretch>
                  </pic:blipFill>
                  <pic:spPr>
                    <a:xfrm>
                      <a:off x="0" y="0"/>
                      <a:ext cx="5799323" cy="5243014"/>
                    </a:xfrm>
                    <a:prstGeom prst="rect">
                      <a:avLst/>
                    </a:prstGeom>
                  </pic:spPr>
                </pic:pic>
              </a:graphicData>
            </a:graphic>
          </wp:inline>
        </w:drawing>
      </w:r>
    </w:p>
    <w:p w14:paraId="4747EFF0" w14:textId="7B2804A9" w:rsidR="00B80DA6" w:rsidRDefault="003D5F98" w:rsidP="003D5F98">
      <w:pPr>
        <w:pStyle w:val="Caption"/>
        <w:rPr>
          <w:lang w:val="en-AS"/>
        </w:rPr>
      </w:pPr>
      <w:r>
        <w:t xml:space="preserve">Figure </w:t>
      </w:r>
      <w:r>
        <w:fldChar w:fldCharType="begin"/>
      </w:r>
      <w:r>
        <w:instrText xml:space="preserve"> SEQ Figure \* ARABIC </w:instrText>
      </w:r>
      <w:r>
        <w:fldChar w:fldCharType="separate"/>
      </w:r>
      <w:r w:rsidR="00B51AA5">
        <w:rPr>
          <w:noProof/>
        </w:rPr>
        <w:t>13</w:t>
      </w:r>
      <w:r>
        <w:fldChar w:fldCharType="end"/>
      </w:r>
      <w:r>
        <w:rPr>
          <w:lang w:val="en-AS"/>
        </w:rPr>
        <w:t>: Sequence Diagram (AR)</w:t>
      </w:r>
    </w:p>
    <w:p w14:paraId="354B36D9" w14:textId="403E3994" w:rsidR="006E76CF" w:rsidRDefault="006E76CF">
      <w:pPr>
        <w:spacing w:before="0" w:after="0"/>
        <w:rPr>
          <w:lang w:val="en-AS" w:eastAsia="ar-SA"/>
        </w:rPr>
      </w:pPr>
      <w:r>
        <w:rPr>
          <w:lang w:val="en-AS" w:eastAsia="ar-SA"/>
        </w:rPr>
        <w:br w:type="page"/>
      </w:r>
    </w:p>
    <w:p w14:paraId="2E33C29A" w14:textId="3E6FED08" w:rsidR="006E70CA" w:rsidRDefault="006E76CF" w:rsidP="006E76CF">
      <w:pPr>
        <w:pStyle w:val="Heading3"/>
        <w:rPr>
          <w:lang w:val="en-AS"/>
        </w:rPr>
      </w:pPr>
      <w:r>
        <w:rPr>
          <w:lang w:val="en-AS"/>
        </w:rPr>
        <w:lastRenderedPageBreak/>
        <w:t>Admin Portal</w:t>
      </w:r>
    </w:p>
    <w:p w14:paraId="5ABB3A10" w14:textId="77777777" w:rsidR="00B51AA5" w:rsidRDefault="00B51AA5" w:rsidP="00B51AA5">
      <w:pPr>
        <w:keepNext/>
      </w:pPr>
      <w:r>
        <w:rPr>
          <w:noProof/>
          <w:lang w:val="en-AS" w:eastAsia="ar-SA"/>
        </w:rPr>
        <w:drawing>
          <wp:inline distT="0" distB="0" distL="0" distR="0" wp14:anchorId="759D9174" wp14:editId="099CC4A6">
            <wp:extent cx="6309360" cy="5437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rawing5.png"/>
                    <pic:cNvPicPr/>
                  </pic:nvPicPr>
                  <pic:blipFill>
                    <a:blip r:embed="rId26">
                      <a:extLst>
                        <a:ext uri="{28A0092B-C50C-407E-A947-70E740481C1C}">
                          <a14:useLocalDpi xmlns:a14="http://schemas.microsoft.com/office/drawing/2010/main" val="0"/>
                        </a:ext>
                      </a:extLst>
                    </a:blip>
                    <a:stretch>
                      <a:fillRect/>
                    </a:stretch>
                  </pic:blipFill>
                  <pic:spPr>
                    <a:xfrm>
                      <a:off x="0" y="0"/>
                      <a:ext cx="6309360" cy="5437505"/>
                    </a:xfrm>
                    <a:prstGeom prst="rect">
                      <a:avLst/>
                    </a:prstGeom>
                  </pic:spPr>
                </pic:pic>
              </a:graphicData>
            </a:graphic>
          </wp:inline>
        </w:drawing>
      </w:r>
    </w:p>
    <w:p w14:paraId="66E52DD6" w14:textId="41B4B2C7" w:rsidR="006E76CF" w:rsidRDefault="00B51AA5" w:rsidP="00B51AA5">
      <w:pPr>
        <w:pStyle w:val="Caption"/>
        <w:rPr>
          <w:lang w:val="en-AS"/>
        </w:rPr>
      </w:pPr>
      <w:r>
        <w:t xml:space="preserve">Figure </w:t>
      </w:r>
      <w:r>
        <w:fldChar w:fldCharType="begin"/>
      </w:r>
      <w:r>
        <w:instrText xml:space="preserve"> SEQ Figure \* ARABIC </w:instrText>
      </w:r>
      <w:r>
        <w:fldChar w:fldCharType="separate"/>
      </w:r>
      <w:r>
        <w:rPr>
          <w:noProof/>
        </w:rPr>
        <w:t>14</w:t>
      </w:r>
      <w:r>
        <w:fldChar w:fldCharType="end"/>
      </w:r>
      <w:r>
        <w:rPr>
          <w:lang w:val="en-AS"/>
        </w:rPr>
        <w:t xml:space="preserve">: </w:t>
      </w:r>
      <w:proofErr w:type="spellStart"/>
      <w:r>
        <w:rPr>
          <w:lang w:val="en-AS"/>
        </w:rPr>
        <w:t>Sequenece</w:t>
      </w:r>
      <w:proofErr w:type="spellEnd"/>
      <w:r>
        <w:rPr>
          <w:lang w:val="en-AS"/>
        </w:rPr>
        <w:t xml:space="preserve"> Diagram (Admin Portal)</w:t>
      </w:r>
    </w:p>
    <w:p w14:paraId="6CA3D26B" w14:textId="33E3862D" w:rsidR="00C51961" w:rsidRPr="005D5854" w:rsidRDefault="008206FD" w:rsidP="005D5854">
      <w:pPr>
        <w:spacing w:before="0" w:after="0"/>
        <w:rPr>
          <w:lang w:val="en-AS" w:eastAsia="ar-SA"/>
        </w:rPr>
      </w:pPr>
      <w:r>
        <w:rPr>
          <w:lang w:val="en-AS" w:eastAsia="ar-SA"/>
        </w:rPr>
        <w:br w:type="page"/>
      </w:r>
    </w:p>
    <w:p w14:paraId="2D20B9BE" w14:textId="645F8C1E" w:rsidR="00CE14E9" w:rsidRDefault="00CE14E9" w:rsidP="00CE14E9">
      <w:pPr>
        <w:pStyle w:val="Heading1"/>
      </w:pPr>
      <w:bookmarkStart w:id="21" w:name="_Toc70241057"/>
      <w:r>
        <w:lastRenderedPageBreak/>
        <w:t>Data Design</w:t>
      </w:r>
      <w:bookmarkEnd w:id="21"/>
    </w:p>
    <w:p w14:paraId="408F54BB" w14:textId="603B21A9" w:rsidR="00CE14E9" w:rsidRDefault="00345890" w:rsidP="00C51961">
      <w:pPr>
        <w:jc w:val="both"/>
      </w:pPr>
      <w:r>
        <w:rPr>
          <w:lang w:val="en-AS"/>
        </w:rPr>
        <w:t xml:space="preserve">The data will be stored in MongoDB </w:t>
      </w:r>
      <w:r w:rsidR="00791489">
        <w:rPr>
          <w:lang w:val="en-AS"/>
        </w:rPr>
        <w:t xml:space="preserve">databases and file format in server. The paths to files will be stored in database as per </w:t>
      </w:r>
      <w:proofErr w:type="spellStart"/>
      <w:r w:rsidR="00791489">
        <w:rPr>
          <w:lang w:val="en-AS"/>
        </w:rPr>
        <w:t>requiremtns</w:t>
      </w:r>
      <w:proofErr w:type="spellEnd"/>
      <w:r w:rsidR="00791489">
        <w:rPr>
          <w:lang w:val="en-AS"/>
        </w:rPr>
        <w:t>. The database will store textural data and files will be stored on the backend server. The files in the server will have random names and their directories as well. Each the purpose of directories will be judged only through databases. For example, the profile picture of user will be stored in backend server with some random generated name. This name along with random generated path will be stored in database.</w:t>
      </w:r>
      <w:r w:rsidR="00C51961" w:rsidRPr="004B2908">
        <w:t xml:space="preserve"> </w:t>
      </w:r>
    </w:p>
    <w:p w14:paraId="39AA1D95" w14:textId="656F5023" w:rsidR="00CE14E9" w:rsidRDefault="00CE14E9" w:rsidP="00CE14E9">
      <w:pPr>
        <w:pStyle w:val="Heading2"/>
      </w:pPr>
      <w:bookmarkStart w:id="22" w:name="_Toc70241058"/>
      <w:r>
        <w:t>Data Dictionary</w:t>
      </w:r>
      <w:bookmarkEnd w:id="22"/>
    </w:p>
    <w:p w14:paraId="7A623510" w14:textId="03C88A3C" w:rsidR="002D365E" w:rsidRPr="002D365E" w:rsidRDefault="002D365E" w:rsidP="002D365E">
      <w:pPr>
        <w:rPr>
          <w:lang w:val="en-AS" w:eastAsia="ar-SA"/>
        </w:rPr>
      </w:pPr>
      <w:r>
        <w:rPr>
          <w:lang w:val="en-AS" w:eastAsia="ar-SA"/>
        </w:rPr>
        <w:t xml:space="preserve">The application will follow JSON format for data storage as per required by </w:t>
      </w:r>
      <w:proofErr w:type="spellStart"/>
      <w:r>
        <w:rPr>
          <w:lang w:val="en-AS" w:eastAsia="ar-SA"/>
        </w:rPr>
        <w:t>mongoDB</w:t>
      </w:r>
      <w:proofErr w:type="spellEnd"/>
      <w:r>
        <w:rPr>
          <w:lang w:val="en-AS" w:eastAsia="ar-SA"/>
        </w:rPr>
        <w:t xml:space="preserve">. </w:t>
      </w:r>
      <w:r w:rsidR="00EA11ED">
        <w:rPr>
          <w:lang w:val="en-AS" w:eastAsia="ar-SA"/>
        </w:rPr>
        <w:t xml:space="preserve">External APIs used in the project will also be </w:t>
      </w:r>
      <w:proofErr w:type="spellStart"/>
      <w:r w:rsidR="00EA11ED">
        <w:rPr>
          <w:lang w:val="en-AS" w:eastAsia="ar-SA"/>
        </w:rPr>
        <w:t>uisng</w:t>
      </w:r>
      <w:proofErr w:type="spellEnd"/>
      <w:r w:rsidR="00EA11ED">
        <w:rPr>
          <w:lang w:val="en-AS" w:eastAsia="ar-SA"/>
        </w:rPr>
        <w:t xml:space="preserve"> JSON format for data.</w:t>
      </w:r>
    </w:p>
    <w:p w14:paraId="6D186EA7" w14:textId="339095FF" w:rsidR="00C51961" w:rsidRDefault="00C51961" w:rsidP="00370B21">
      <w:bookmarkStart w:id="23" w:name="_GoBack"/>
      <w:bookmarkEnd w:id="23"/>
      <w:r w:rsidRPr="004B2908">
        <w:t>.</w:t>
      </w:r>
    </w:p>
    <w:p w14:paraId="7B3D5265" w14:textId="77777777" w:rsidR="00C51961" w:rsidRDefault="00C51961">
      <w:r>
        <w:br w:type="page"/>
      </w:r>
    </w:p>
    <w:p w14:paraId="608BC5A7" w14:textId="2FC7B996" w:rsidR="00CE14E9" w:rsidRDefault="00CE14E9" w:rsidP="00CE14E9">
      <w:pPr>
        <w:pStyle w:val="Heading1"/>
      </w:pPr>
      <w:bookmarkStart w:id="24" w:name="_Toc70241059"/>
      <w:r>
        <w:lastRenderedPageBreak/>
        <w:t>Algorithm and Implementation</w:t>
      </w:r>
      <w:bookmarkEnd w:id="24"/>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5" w:name="_Toc70241060"/>
      <w:r>
        <w:lastRenderedPageBreak/>
        <w:t>Software Requirement Traceability Matrix</w:t>
      </w:r>
      <w:bookmarkEnd w:id="25"/>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r w:rsidR="00C51961" w:rsidRPr="000A655B" w14:paraId="71D381CE" w14:textId="77777777" w:rsidTr="00C87539">
        <w:tc>
          <w:tcPr>
            <w:tcW w:w="9495" w:type="dxa"/>
            <w:gridSpan w:val="4"/>
          </w:tcPr>
          <w:p w14:paraId="12D433CA" w14:textId="77777777" w:rsidR="00C51961" w:rsidRPr="008E12CC" w:rsidRDefault="00C51961" w:rsidP="00C87539">
            <w:pPr>
              <w:pStyle w:val="BodyText"/>
              <w:jc w:val="center"/>
              <w:rPr>
                <w:rFonts w:ascii="Times New Roman" w:hAnsi="Times New Roman"/>
              </w:rPr>
            </w:pPr>
            <w:r w:rsidRPr="008E12CC">
              <w:rPr>
                <w:rFonts w:ascii="Times New Roman" w:hAnsi="Times New Roman"/>
              </w:rPr>
              <w:t>OR</w:t>
            </w:r>
          </w:p>
        </w:tc>
      </w:tr>
      <w:tr w:rsidR="00C51961" w:rsidRPr="000A655B" w14:paraId="2DF9AF3F" w14:textId="77777777" w:rsidTr="00C87539">
        <w:tc>
          <w:tcPr>
            <w:tcW w:w="1800" w:type="dxa"/>
          </w:tcPr>
          <w:p w14:paraId="5A27A93B"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3E941DC4" w14:textId="77777777" w:rsidR="00C51961" w:rsidRPr="008E12CC" w:rsidRDefault="00C51961" w:rsidP="00C87539">
            <w:pPr>
              <w:pStyle w:val="BodyText"/>
              <w:rPr>
                <w:rFonts w:ascii="Times New Roman" w:hAnsi="Times New Roman"/>
              </w:rPr>
            </w:pPr>
            <w:r w:rsidRPr="008E12CC">
              <w:rPr>
                <w:rFonts w:ascii="Times New Roman" w:hAnsi="Times New Roman"/>
              </w:rPr>
              <w:t xml:space="preserve">DFD </w:t>
            </w:r>
          </w:p>
        </w:tc>
        <w:tc>
          <w:tcPr>
            <w:tcW w:w="2880" w:type="dxa"/>
          </w:tcPr>
          <w:p w14:paraId="5346C02B"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DiagramNumber</w:t>
            </w:r>
            <w:proofErr w:type="spellEnd"/>
            <w:r w:rsidRPr="008E12CC">
              <w:rPr>
                <w:rFonts w:ascii="Times New Roman" w:hAnsi="Times New Roman"/>
              </w:rPr>
              <w:t>/Level</w:t>
            </w:r>
          </w:p>
        </w:tc>
        <w:tc>
          <w:tcPr>
            <w:tcW w:w="2835" w:type="dxa"/>
          </w:tcPr>
          <w:p w14:paraId="5C4714E6"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1E81FCD0" w14:textId="521AB96A" w:rsidR="00A13CEB" w:rsidRDefault="00CE14E9" w:rsidP="00A13CEB">
      <w:pPr>
        <w:pStyle w:val="Heading1"/>
      </w:pPr>
      <w:bookmarkStart w:id="29" w:name="_Toc70241064"/>
      <w:r>
        <w:lastRenderedPageBreak/>
        <w:t>Appendix I</w:t>
      </w:r>
      <w:bookmarkEnd w:id="4"/>
      <w:bookmarkEnd w:id="5"/>
      <w:bookmarkEnd w:id="7"/>
      <w:bookmarkEnd w:id="8"/>
      <w:bookmarkEnd w:id="9"/>
      <w:bookmarkEnd w:id="29"/>
    </w:p>
    <w:p w14:paraId="72786430" w14:textId="41553D54" w:rsidR="00A13CEB" w:rsidRPr="00A13CEB" w:rsidRDefault="00A13CEB" w:rsidP="00D96A99">
      <w:pPr>
        <w:rPr>
          <w:lang w:val="en-AS" w:eastAsia="ar-SA"/>
        </w:rPr>
      </w:pPr>
      <w:r>
        <w:rPr>
          <w:lang w:val="en-AS" w:eastAsia="ar-SA"/>
        </w:rPr>
        <w:t>SCM: Smart Construction Manager (Project Title)</w:t>
      </w:r>
    </w:p>
    <w:p w14:paraId="3DC10438" w14:textId="6647FB16" w:rsidR="00D96A99" w:rsidRDefault="00D96A99" w:rsidP="00D96A99">
      <w:pPr>
        <w:rPr>
          <w:lang w:eastAsia="ar-SA"/>
        </w:rPr>
      </w:pPr>
      <w:r>
        <w:rPr>
          <w:lang w:eastAsia="ar-SA"/>
        </w:rPr>
        <w:t>CBSE: Component Based Software Engineering</w:t>
      </w:r>
    </w:p>
    <w:p w14:paraId="47AA9691" w14:textId="77777777" w:rsidR="00993E05" w:rsidRPr="00D96A99" w:rsidRDefault="00993E05" w:rsidP="00D96A99">
      <w:pPr>
        <w:rPr>
          <w:lang w:eastAsia="ar-SA"/>
        </w:rPr>
      </w:pPr>
    </w:p>
    <w:sectPr w:rsidR="00993E05" w:rsidRPr="00D96A99" w:rsidSect="00F436E1">
      <w:footerReference w:type="default" r:id="rId27"/>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02A07" w14:textId="77777777" w:rsidR="00DC30DF" w:rsidRDefault="00DC30DF" w:rsidP="00F66814">
      <w:r>
        <w:separator/>
      </w:r>
    </w:p>
  </w:endnote>
  <w:endnote w:type="continuationSeparator" w:id="0">
    <w:p w14:paraId="6604BA5C" w14:textId="77777777" w:rsidR="00DC30DF" w:rsidRDefault="00DC30DF"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6B1FD" w14:textId="77777777" w:rsidR="00DC30DF" w:rsidRDefault="00DC30DF" w:rsidP="00F66814">
      <w:r>
        <w:separator/>
      </w:r>
    </w:p>
  </w:footnote>
  <w:footnote w:type="continuationSeparator" w:id="0">
    <w:p w14:paraId="29866970" w14:textId="77777777" w:rsidR="00DC30DF" w:rsidRDefault="00DC30DF"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72E"/>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2D6A"/>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7F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03BB"/>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1B43"/>
    <w:rsid w:val="000C294E"/>
    <w:rsid w:val="000C3A34"/>
    <w:rsid w:val="000C3A62"/>
    <w:rsid w:val="000C4851"/>
    <w:rsid w:val="000C4CB8"/>
    <w:rsid w:val="000C533A"/>
    <w:rsid w:val="000C5376"/>
    <w:rsid w:val="000C5D08"/>
    <w:rsid w:val="000C67FF"/>
    <w:rsid w:val="000C69F7"/>
    <w:rsid w:val="000C6DE9"/>
    <w:rsid w:val="000C76DC"/>
    <w:rsid w:val="000C7B0D"/>
    <w:rsid w:val="000D00E2"/>
    <w:rsid w:val="000D2555"/>
    <w:rsid w:val="000D2DC3"/>
    <w:rsid w:val="000D40F9"/>
    <w:rsid w:val="000D575F"/>
    <w:rsid w:val="000D580D"/>
    <w:rsid w:val="000D595B"/>
    <w:rsid w:val="000D5985"/>
    <w:rsid w:val="000D6E15"/>
    <w:rsid w:val="000E0527"/>
    <w:rsid w:val="000E1F8A"/>
    <w:rsid w:val="000E2061"/>
    <w:rsid w:val="000E25AB"/>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237"/>
    <w:rsid w:val="001033C2"/>
    <w:rsid w:val="001038B3"/>
    <w:rsid w:val="001042DA"/>
    <w:rsid w:val="00104964"/>
    <w:rsid w:val="00104EEE"/>
    <w:rsid w:val="001076E3"/>
    <w:rsid w:val="00107CE5"/>
    <w:rsid w:val="00110B72"/>
    <w:rsid w:val="00110D9E"/>
    <w:rsid w:val="00111665"/>
    <w:rsid w:val="00111D41"/>
    <w:rsid w:val="0011246F"/>
    <w:rsid w:val="00112B6B"/>
    <w:rsid w:val="00112C34"/>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14"/>
    <w:rsid w:val="001332CB"/>
    <w:rsid w:val="00133D54"/>
    <w:rsid w:val="0013418E"/>
    <w:rsid w:val="00134C7B"/>
    <w:rsid w:val="001361CD"/>
    <w:rsid w:val="00136870"/>
    <w:rsid w:val="0013716B"/>
    <w:rsid w:val="001372F1"/>
    <w:rsid w:val="00137484"/>
    <w:rsid w:val="00140E71"/>
    <w:rsid w:val="00141356"/>
    <w:rsid w:val="0014160D"/>
    <w:rsid w:val="00141D60"/>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1FCC"/>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4060"/>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1C40"/>
    <w:rsid w:val="001B22D6"/>
    <w:rsid w:val="001B2DE0"/>
    <w:rsid w:val="001B4715"/>
    <w:rsid w:val="001B5248"/>
    <w:rsid w:val="001B7D65"/>
    <w:rsid w:val="001C12E1"/>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588"/>
    <w:rsid w:val="001F0CA1"/>
    <w:rsid w:val="001F1F56"/>
    <w:rsid w:val="001F21AA"/>
    <w:rsid w:val="001F2E80"/>
    <w:rsid w:val="001F3359"/>
    <w:rsid w:val="001F3A87"/>
    <w:rsid w:val="001F514A"/>
    <w:rsid w:val="001F55DD"/>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16866"/>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2ACD"/>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2935"/>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365E"/>
    <w:rsid w:val="002D427B"/>
    <w:rsid w:val="002D4545"/>
    <w:rsid w:val="002D564F"/>
    <w:rsid w:val="002D5A03"/>
    <w:rsid w:val="002D630B"/>
    <w:rsid w:val="002D798C"/>
    <w:rsid w:val="002E1EE5"/>
    <w:rsid w:val="002E1F7C"/>
    <w:rsid w:val="002E2301"/>
    <w:rsid w:val="002E2EE5"/>
    <w:rsid w:val="002E319C"/>
    <w:rsid w:val="002E3C29"/>
    <w:rsid w:val="002E3C3A"/>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AF0"/>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5890"/>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0B21"/>
    <w:rsid w:val="00371568"/>
    <w:rsid w:val="003721E9"/>
    <w:rsid w:val="0037221F"/>
    <w:rsid w:val="003729EA"/>
    <w:rsid w:val="003729FB"/>
    <w:rsid w:val="00372D5F"/>
    <w:rsid w:val="00373761"/>
    <w:rsid w:val="0037385A"/>
    <w:rsid w:val="00373A6B"/>
    <w:rsid w:val="00373BDF"/>
    <w:rsid w:val="003749FC"/>
    <w:rsid w:val="0037539A"/>
    <w:rsid w:val="00376095"/>
    <w:rsid w:val="00377FA5"/>
    <w:rsid w:val="00380173"/>
    <w:rsid w:val="003805D0"/>
    <w:rsid w:val="003813F8"/>
    <w:rsid w:val="00381813"/>
    <w:rsid w:val="00381ED2"/>
    <w:rsid w:val="00382911"/>
    <w:rsid w:val="0038312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4FAF"/>
    <w:rsid w:val="003954F0"/>
    <w:rsid w:val="0039608E"/>
    <w:rsid w:val="00397EB3"/>
    <w:rsid w:val="003A08C8"/>
    <w:rsid w:val="003A0DCC"/>
    <w:rsid w:val="003A1F7A"/>
    <w:rsid w:val="003A236F"/>
    <w:rsid w:val="003A2FD5"/>
    <w:rsid w:val="003A326F"/>
    <w:rsid w:val="003A55A8"/>
    <w:rsid w:val="003A70F0"/>
    <w:rsid w:val="003A79A8"/>
    <w:rsid w:val="003A7C39"/>
    <w:rsid w:val="003B06AD"/>
    <w:rsid w:val="003B184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5F98"/>
    <w:rsid w:val="003D6882"/>
    <w:rsid w:val="003D7942"/>
    <w:rsid w:val="003D7A40"/>
    <w:rsid w:val="003D7AD6"/>
    <w:rsid w:val="003E058F"/>
    <w:rsid w:val="003E1D75"/>
    <w:rsid w:val="003E1FB9"/>
    <w:rsid w:val="003E258D"/>
    <w:rsid w:val="003E2A5C"/>
    <w:rsid w:val="003E3955"/>
    <w:rsid w:val="003E428F"/>
    <w:rsid w:val="003E5C89"/>
    <w:rsid w:val="003E5FCB"/>
    <w:rsid w:val="003E609D"/>
    <w:rsid w:val="003E62AD"/>
    <w:rsid w:val="003E748B"/>
    <w:rsid w:val="003E7507"/>
    <w:rsid w:val="003F14D7"/>
    <w:rsid w:val="003F32FF"/>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9A"/>
    <w:rsid w:val="00413BB6"/>
    <w:rsid w:val="00413C45"/>
    <w:rsid w:val="0041466C"/>
    <w:rsid w:val="00414CF3"/>
    <w:rsid w:val="00415109"/>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1EF"/>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51"/>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63D4"/>
    <w:rsid w:val="00517207"/>
    <w:rsid w:val="0051721C"/>
    <w:rsid w:val="005178D9"/>
    <w:rsid w:val="00517F5E"/>
    <w:rsid w:val="00520394"/>
    <w:rsid w:val="0052050D"/>
    <w:rsid w:val="00522513"/>
    <w:rsid w:val="0052413F"/>
    <w:rsid w:val="00524559"/>
    <w:rsid w:val="00524DC1"/>
    <w:rsid w:val="0052546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710"/>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667"/>
    <w:rsid w:val="0059470F"/>
    <w:rsid w:val="005947AF"/>
    <w:rsid w:val="00594FF2"/>
    <w:rsid w:val="0059502D"/>
    <w:rsid w:val="005967A5"/>
    <w:rsid w:val="005971A7"/>
    <w:rsid w:val="0059722C"/>
    <w:rsid w:val="005A08FB"/>
    <w:rsid w:val="005A1D51"/>
    <w:rsid w:val="005A335C"/>
    <w:rsid w:val="005A4933"/>
    <w:rsid w:val="005A5907"/>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213"/>
    <w:rsid w:val="005C6655"/>
    <w:rsid w:val="005C676D"/>
    <w:rsid w:val="005C7842"/>
    <w:rsid w:val="005C7CF4"/>
    <w:rsid w:val="005D03FE"/>
    <w:rsid w:val="005D1DC9"/>
    <w:rsid w:val="005D1FA7"/>
    <w:rsid w:val="005D296B"/>
    <w:rsid w:val="005D319D"/>
    <w:rsid w:val="005D4580"/>
    <w:rsid w:val="005D51A1"/>
    <w:rsid w:val="005D5854"/>
    <w:rsid w:val="005D6EB0"/>
    <w:rsid w:val="005D74BE"/>
    <w:rsid w:val="005E0A0A"/>
    <w:rsid w:val="005E0F0D"/>
    <w:rsid w:val="005E171D"/>
    <w:rsid w:val="005E3296"/>
    <w:rsid w:val="005E362E"/>
    <w:rsid w:val="005E489E"/>
    <w:rsid w:val="005E72DC"/>
    <w:rsid w:val="005E77A5"/>
    <w:rsid w:val="005F051E"/>
    <w:rsid w:val="005F12AF"/>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903"/>
    <w:rsid w:val="00643F02"/>
    <w:rsid w:val="006444FC"/>
    <w:rsid w:val="00644CFE"/>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2FBC"/>
    <w:rsid w:val="006632C6"/>
    <w:rsid w:val="0066367A"/>
    <w:rsid w:val="00663F45"/>
    <w:rsid w:val="0066599F"/>
    <w:rsid w:val="00665CB9"/>
    <w:rsid w:val="00666993"/>
    <w:rsid w:val="0066700E"/>
    <w:rsid w:val="00670EF5"/>
    <w:rsid w:val="006714A6"/>
    <w:rsid w:val="00673045"/>
    <w:rsid w:val="00673469"/>
    <w:rsid w:val="00674190"/>
    <w:rsid w:val="00675796"/>
    <w:rsid w:val="006776E6"/>
    <w:rsid w:val="00680F1C"/>
    <w:rsid w:val="0068110B"/>
    <w:rsid w:val="0068294E"/>
    <w:rsid w:val="00682B34"/>
    <w:rsid w:val="006839CC"/>
    <w:rsid w:val="00683E71"/>
    <w:rsid w:val="0068438D"/>
    <w:rsid w:val="00684515"/>
    <w:rsid w:val="00684800"/>
    <w:rsid w:val="00684F42"/>
    <w:rsid w:val="0068548C"/>
    <w:rsid w:val="00686D14"/>
    <w:rsid w:val="00687D7D"/>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0CA"/>
    <w:rsid w:val="006E71E2"/>
    <w:rsid w:val="006E76CF"/>
    <w:rsid w:val="006F047B"/>
    <w:rsid w:val="006F1558"/>
    <w:rsid w:val="006F18F6"/>
    <w:rsid w:val="006F202B"/>
    <w:rsid w:val="006F2205"/>
    <w:rsid w:val="006F2A01"/>
    <w:rsid w:val="006F35B3"/>
    <w:rsid w:val="006F3C7C"/>
    <w:rsid w:val="006F4724"/>
    <w:rsid w:val="006F4B66"/>
    <w:rsid w:val="006F4E91"/>
    <w:rsid w:val="006F5B4E"/>
    <w:rsid w:val="006F6C67"/>
    <w:rsid w:val="006F7102"/>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5B37"/>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27B8"/>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489"/>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2E29"/>
    <w:rsid w:val="007C3BD7"/>
    <w:rsid w:val="007C4C82"/>
    <w:rsid w:val="007C73C4"/>
    <w:rsid w:val="007C7670"/>
    <w:rsid w:val="007C7ACC"/>
    <w:rsid w:val="007D1AB8"/>
    <w:rsid w:val="007D29F0"/>
    <w:rsid w:val="007D3299"/>
    <w:rsid w:val="007D3A2F"/>
    <w:rsid w:val="007D3C1B"/>
    <w:rsid w:val="007D40B1"/>
    <w:rsid w:val="007D4B2D"/>
    <w:rsid w:val="007D4CE3"/>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3EBB"/>
    <w:rsid w:val="00814041"/>
    <w:rsid w:val="008154EA"/>
    <w:rsid w:val="00815CAC"/>
    <w:rsid w:val="00816A6C"/>
    <w:rsid w:val="00816C21"/>
    <w:rsid w:val="008202A7"/>
    <w:rsid w:val="008206FD"/>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6C8"/>
    <w:rsid w:val="00886F76"/>
    <w:rsid w:val="008876D6"/>
    <w:rsid w:val="00887A4E"/>
    <w:rsid w:val="00887C7A"/>
    <w:rsid w:val="00887E59"/>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6C8"/>
    <w:rsid w:val="008B6732"/>
    <w:rsid w:val="008B69B0"/>
    <w:rsid w:val="008B7DC0"/>
    <w:rsid w:val="008C0B6E"/>
    <w:rsid w:val="008C0EEF"/>
    <w:rsid w:val="008C1895"/>
    <w:rsid w:val="008C1F88"/>
    <w:rsid w:val="008C1FBD"/>
    <w:rsid w:val="008C21E1"/>
    <w:rsid w:val="008C22BE"/>
    <w:rsid w:val="008C315C"/>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39A"/>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4F20"/>
    <w:rsid w:val="00925388"/>
    <w:rsid w:val="00925B61"/>
    <w:rsid w:val="00925F2D"/>
    <w:rsid w:val="0092618E"/>
    <w:rsid w:val="00927C30"/>
    <w:rsid w:val="00930B78"/>
    <w:rsid w:val="00930E49"/>
    <w:rsid w:val="0093106E"/>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2322"/>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3E05"/>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1EA8"/>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CEB"/>
    <w:rsid w:val="00A13D66"/>
    <w:rsid w:val="00A14005"/>
    <w:rsid w:val="00A1668B"/>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595"/>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D71"/>
    <w:rsid w:val="00A61E92"/>
    <w:rsid w:val="00A61EF6"/>
    <w:rsid w:val="00A62CEB"/>
    <w:rsid w:val="00A62DE9"/>
    <w:rsid w:val="00A63214"/>
    <w:rsid w:val="00A63E1F"/>
    <w:rsid w:val="00A644C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3790"/>
    <w:rsid w:val="00AB401E"/>
    <w:rsid w:val="00AB406C"/>
    <w:rsid w:val="00AB49C8"/>
    <w:rsid w:val="00AB4D0B"/>
    <w:rsid w:val="00AB5316"/>
    <w:rsid w:val="00AB575F"/>
    <w:rsid w:val="00AB5CBA"/>
    <w:rsid w:val="00AB6A65"/>
    <w:rsid w:val="00AB7542"/>
    <w:rsid w:val="00AC0122"/>
    <w:rsid w:val="00AC0230"/>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1A8F"/>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1AA5"/>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19E"/>
    <w:rsid w:val="00B80612"/>
    <w:rsid w:val="00B80DA6"/>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A7E6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520"/>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3F18"/>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2DE"/>
    <w:rsid w:val="00CB055A"/>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104"/>
    <w:rsid w:val="00D55A44"/>
    <w:rsid w:val="00D55DF5"/>
    <w:rsid w:val="00D5680B"/>
    <w:rsid w:val="00D573F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0DF"/>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34F2"/>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0AFF"/>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09E"/>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11ED"/>
    <w:rsid w:val="00EA2B30"/>
    <w:rsid w:val="00EA376E"/>
    <w:rsid w:val="00EA3B26"/>
    <w:rsid w:val="00EA554E"/>
    <w:rsid w:val="00EA5A07"/>
    <w:rsid w:val="00EA612A"/>
    <w:rsid w:val="00EA6A48"/>
    <w:rsid w:val="00EA7C44"/>
    <w:rsid w:val="00EB035A"/>
    <w:rsid w:val="00EB0D60"/>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16C"/>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5715"/>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5B72"/>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4CFE"/>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088"/>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7A8"/>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280492A-93A6-4BA8-9E7B-233D3029BD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72</TotalTime>
  <Pages>25</Pages>
  <Words>1900</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697</cp:revision>
  <cp:lastPrinted>2021-03-24T05:28:00Z</cp:lastPrinted>
  <dcterms:created xsi:type="dcterms:W3CDTF">2021-02-05T13:36:00Z</dcterms:created>
  <dcterms:modified xsi:type="dcterms:W3CDTF">2021-05-1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